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7CD2E" w14:textId="522CF070" w:rsidR="00640086" w:rsidRPr="00C60E9E" w:rsidRDefault="00B001FC">
      <w:pPr>
        <w:rPr>
          <w:rFonts w:ascii="宋体" w:eastAsia="宋体" w:hAnsi="宋体" w:cs="Times New Roman"/>
          <w:sz w:val="24"/>
          <w:szCs w:val="24"/>
        </w:rPr>
      </w:pPr>
      <w:r w:rsidRPr="00C60E9E">
        <w:rPr>
          <w:rFonts w:ascii="宋体" w:eastAsia="宋体" w:hAnsi="宋体" w:cs="Times New Roman"/>
          <w:sz w:val="24"/>
          <w:szCs w:val="24"/>
        </w:rPr>
        <w:t>&gt;In1886</w:t>
      </w:r>
    </w:p>
    <w:p w14:paraId="20B670B2" w14:textId="1A05B3A6" w:rsidR="00B001FC" w:rsidRPr="00C60E9E" w:rsidRDefault="00B001FC">
      <w:pPr>
        <w:rPr>
          <w:rFonts w:ascii="宋体" w:eastAsia="宋体" w:hAnsi="宋体"/>
          <w:sz w:val="24"/>
          <w:szCs w:val="24"/>
        </w:rPr>
      </w:pPr>
      <w:commentRangeStart w:id="0"/>
      <w:r w:rsidRPr="00C60E9E">
        <w:rPr>
          <w:rFonts w:ascii="宋体" w:eastAsia="宋体" w:hAnsi="宋体"/>
          <w:sz w:val="24"/>
          <w:szCs w:val="24"/>
        </w:rPr>
        <w:t>TGTCATTTTCAGAAGACGACTGCAC</w:t>
      </w:r>
      <w:commentRangeEnd w:id="0"/>
      <w:r w:rsidR="00D6773A" w:rsidRPr="00C60E9E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C60E9E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</w:t>
      </w:r>
      <w:commentRangeStart w:id="1"/>
      <w:r w:rsidRPr="00C60E9E">
        <w:rPr>
          <w:rFonts w:ascii="宋体" w:eastAsia="宋体" w:hAnsi="宋体"/>
          <w:sz w:val="24"/>
          <w:szCs w:val="24"/>
        </w:rPr>
        <w:t>ATGGCGACGGACACCCCACGGATTCCAGAACAAGGCGTGGCCACTCTGCCTGATGAGGCTTGGGAGCGTGCGCGCCGTCGTGCGGAGATCATCAGTCCGTTGGCGCAGTCGGAGACGGTCGGGCACGAAGCGGCCGATATGGCGGCTCAGGCGCTGGGCTTGTCTCGGCGCCAGGTATACGTTCTGATCCGGCGTGCCCGGCAAGGCAGCGGCCTCGTGACGGATCTGGTGCCCGGCCAGTCCGGTGGAGGTAAAGGTAAGGGGCGCTTGCCGGAACCGGTCGAGCGCGTCATCCACGAGCTACTGCAAAAGCGGTTCCTGACCAAGCAGAAGCGCAGCCTAGCGGCCTTTCACCGCGAAGTCACTCAGGTGTGCAAGGCTCAAAAACTGCGAGTGCCGGCGCGCAATACCGTGGCCTTACGGATCGCTAGCCTTGACCCGCGCAAGGTCATCCGCCGGCGGGAAGGCCAGGATGCCGCTCGTGACCTACAAGGTGTGGGCGGCGAGCCTCCTGCCGTGACCGCGCCGCTGGAGCAGGTGCAGATAGACCATACGGTCATCGACCTGATCGTGGTCGATGACCGCGACCGGCAACCTATTGGCCGCCCGTACCTGACCCTCGCCATCGACGTGTTCACCCGCTGCGTGCTCGGCATGGTCGTCACGCTGGAAGCGCCGTCTGCCGTTTCGGTTGGCCTGTGCCTCGTGCATGTCGCCTGCGACAAGCGCCCTTGGCTGGAAGGACTGAACGTGGAAATGGATTGGCAGATGAGCGGCAAGCCCTTGCTGCTCTACCTAGACAACGCGGCCGAGTTCAAGAGCGAGGCCCTGCGCCGGGGTTGCGAGCAGCATGGCATCCGGCTGGACTATCGCCCGCTGGGACAGCCGCACTATGGCGGCATCGTGGAACGGATCATCGGCACGGCGATGCAGATGATTCACGACGAACTGCCGGGAACGACCTTCTCCAACCCTGACCAGCGCGGCGACTACGATTCCGAAAACAAGGCCGCCCTGACGCTGCGCGAGCTAGAGCGCTGGCTCACATTGGCGGTCGGCACCTACCACGGTTCGGTGCACAACGGCCTGCTCCAACCGCCGGCCGCGCGCTGGGCCGAGGCCGTGGCGCGTGTCGGCGTACCGGCCGTCGTCACACGCGCTACTTCGTTCCTGGTCGATTTTCTGCCGATCCTCCGGCGCACGCTGACCCGCACCGGCTTTGTCATCGACCACATCCACTACTACGCCGATGCGCTCAAGCCGTGGATTGCGCGGCGTGAACGCTGGCCGTCCTTTCTGATCCGGCGCGATCCGCGCGACATCAGCCGTATCTGGGTCCTGGAACCGGAGGGACAGCATTACCTGGAAATTCCCTACCGTACCTTGTCGCATCCGGCTGTCACCCTCTGGGAACAACGGCAGGCGCTGGCGAAACTGCGGCAGCAAGGGCGCGAACAGGTGGATGAGTCGGCGCTGTTCCGCATGATCGGCCAGATGCGTGAGATTGTGACCAGCGCGCAGAAGGCCACACGCAAGGCGCGGCGTGACGCGGATCGCCGCCAGCACCTCAAGACATCAGCTCGGCCGGACAAGCCCGTTCCGCCGGATACGGATATTGCCGACCCGCAGGCAGACAACTTGCCACCCGCCAAACCGTTCGACCAGATTGAGGAGTGGTAG</w:t>
      </w:r>
      <w:commentRangeEnd w:id="1"/>
      <w:r w:rsidR="00D6773A" w:rsidRPr="00C60E9E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C60E9E">
        <w:rPr>
          <w:rFonts w:ascii="宋体" w:eastAsia="宋体" w:hAnsi="宋体"/>
          <w:sz w:val="24"/>
          <w:szCs w:val="24"/>
        </w:rPr>
        <w:t>CC</w:t>
      </w:r>
      <w:commentRangeStart w:id="2"/>
      <w:r w:rsidRPr="00C60E9E">
        <w:rPr>
          <w:rFonts w:ascii="宋体" w:eastAsia="宋体" w:hAnsi="宋体"/>
          <w:sz w:val="24"/>
          <w:szCs w:val="24"/>
        </w:rPr>
        <w:t>GTGGACGAATATCCCATCATCGACCTGTCCCACCTGCTGCCGGCGGCCCAGGGCTTGGCCCGTCTTCCGGCGGACGAGCGCATCCAGCGCCTTCGCGCCGACCGCTGGATCGGCTATCCGCGCGCAGTCGAGGCGCTGAACCGGCTGGAAGCCCTTTATGCGTGGCCAAACAAGCAACGCATGCCCAACCTGCTGCTGGTTGGCCCGACCAACAATGGCAAGTCGATGATCGTCGAGAAGTTCCGCCGCACCCACCCGGCCAGCTCCGACGCCGACCAGGAGCACATCCCGGTGTTGGTCGTGCAGATGCCGTCCGAGCCGTCCGTGATCCGCTTCTACGTCGCGCTGCTCGCCGCGATGGGCGCGCCGCTGCGCCCACGCCCACGGTTGCCGGAAATGGAGCAACTGGCTCTGGCACTGCTGCGCAAGGTCGGCGTGCGCATGCTGGTGATCGACGAGCTGCACAACGTGCTGGCCGGCAACAGCGTCAACCGCCGGGAATTCCTCAACCTGCTGCGCTTCCTCGGCAACGAACTGCGCATCCCGTTGGTTGGGGTAGGCACGCGCGACGCCTACCTAGCCATCCGCTCCGATGACCAGTTGGAAAATCGCTTCGAGCCGATGATGCTGCCGGTATGGGAGGCCAACGACGATTGCTGCTCACTGCTGGCCAGCTTCGCCGCTTCGCTCCCGCTGCGCCGGCCTTCCCCAATTGCCACGCTGGACATGGCTCGCTACCTGCTCACACGCAGCGAGGGCACCATAGGGGAACTGGCGCACTTGCTGATGGCGGCGGCCATCGTCGCCGTGGAGAGCGGCGAGGAAGCGATCAACCATCGCACACTCAGCATGGCCGTTTACACCGGACCCAGCGAGCGGCGGCGGCAATTCGAGCGGGAACTGAT</w:t>
      </w:r>
      <w:commentRangeStart w:id="3"/>
      <w:r w:rsidRPr="00C60E9E">
        <w:rPr>
          <w:rFonts w:ascii="宋体" w:eastAsia="宋体" w:hAnsi="宋体"/>
          <w:sz w:val="24"/>
          <w:szCs w:val="24"/>
        </w:rPr>
        <w:t>GTGA</w:t>
      </w:r>
      <w:commentRangeEnd w:id="2"/>
      <w:r w:rsidR="00475D42" w:rsidRPr="00C60E9E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C60E9E">
        <w:rPr>
          <w:rFonts w:ascii="宋体" w:eastAsia="宋体" w:hAnsi="宋体"/>
          <w:sz w:val="24"/>
          <w:szCs w:val="24"/>
        </w:rPr>
        <w:t>AGCCTGCGCCGCGCTGGCCGCTGCATCCCGCCCCGAAAGAAGGCGAGGCGCTGTCCTCATGGCTCAACCGCGTGGCCCTTTGCTATCACATGGAGGAGCCCGACCTGCTGGAGCACGATCTTGGTCACGGCCAGGTCGATGACCTGGACACCGCGCCACCACTCTCGCTGCTGGCGTTGCTTTCCCAGCGGAGCGGCATCGAGCTGGACCGGCTGCGCTGTATGAGTTTCGCCGG</w:t>
      </w:r>
      <w:r w:rsidRPr="00C60E9E">
        <w:rPr>
          <w:rFonts w:ascii="宋体" w:eastAsia="宋体" w:hAnsi="宋体"/>
          <w:sz w:val="24"/>
          <w:szCs w:val="24"/>
        </w:rPr>
        <w:lastRenderedPageBreak/>
        <w:t>ATGGGTGCCTTGGCTACTGGACAGCCTTGATGACCAGATTCCAGACGCCTTGGAAACCTATGCGTTTCAGCTCTCGGTGTTGCTGCCAAGACTCCGCCGTAAGACGCGATCCATCACGAGCTGGCGTGCCTGGCTGCCCAGCCAGCCGATAAACCGCGCCTGTCCGCTCTGCCTGAGCGATCCGGAGAACCAAGCCGTACTGCTCGCGTGGAAGCTGCCCCTGATGCTGAGCTGCCCGCTGCATGGCTGCTGGCTGGAATCCTATTGGGGCGTGCCAGGGCGGTTTCTCGGCTGGGAGAACGCCGACGCCGAACCGCGCACCGCCAGCGACGCGATTGCGGCGATGGACCAGCGTACCTGGCAGGCACTGACAACCGGTCACGTGGAGCTGCCGCGCCGACGCATCCACGCCGGATTGTGGTTTCGACTTCTTCGCACGCTGCTCGATGAGCTGAACACCCCGCTTTCCGCGTGCGGAACCTGCGCGGGGTATCCCCGCCAAGTCTGGGAAGGCTGCGGGCATCCGCTGCGTGCTGGGCAAAGTCTGTGGCGACCGTATGAAACCCTGAATCCGATAGTACGGTTACAGATGCTGGAGGCGGCGGCAACGGCAATCAGCTTGATTGAGGTGAGGGACATCAGCCCGCCAGGCGAGCAGGCAAAGCTATTCTGGTCCGAGCCCCAAACCGGGTTCACCAGTGGCCTGCCGACGAAAGCGCCGAAGCCCGAGCCCATCAATCACTGGCAGCGTGCAGTCCAGGCCATCGACGAGGCCATCATTGAAGCGCGACACAACCCCGAGACGGCACGCTCGCTGTTCGCGTTGGCTTCCTATGGTCGGCGCGATCCCGCTTCCTTGGAACGGTTGCGCGCCACCTTCGTGAAGGAAGGCATCCCGCCGGAATTTCTGTCACATTACCTGCCTGATGCACCCTTTGCATGTCTTAAACAAAATGACGGGTTAAGTGACAAATTTTGA</w:t>
      </w:r>
      <w:commentRangeEnd w:id="3"/>
      <w:r w:rsidR="00381421" w:rsidRPr="00C60E9E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C60E9E">
        <w:rPr>
          <w:rFonts w:ascii="宋体" w:eastAsia="宋体" w:hAnsi="宋体"/>
          <w:sz w:val="24"/>
          <w:szCs w:val="24"/>
        </w:rPr>
        <w:t>CGGATAGAGCTTTCCGGCTCAC</w:t>
      </w:r>
      <w:commentRangeStart w:id="4"/>
      <w:r w:rsidRPr="00C60E9E">
        <w:rPr>
          <w:rFonts w:ascii="宋体" w:eastAsia="宋体" w:hAnsi="宋体"/>
          <w:sz w:val="24"/>
          <w:szCs w:val="24"/>
        </w:rPr>
        <w:t>ACTGTCACATAATCGAACG</w:t>
      </w:r>
      <w:commentRangeEnd w:id="4"/>
      <w:r w:rsidR="00381421" w:rsidRPr="00C60E9E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C60E9E">
        <w:rPr>
          <w:rFonts w:ascii="宋体" w:eastAsia="宋体" w:hAnsi="宋体"/>
          <w:sz w:val="24"/>
          <w:szCs w:val="24"/>
        </w:rPr>
        <w:t>TTTGTGATAC</w:t>
      </w:r>
      <w:commentRangeStart w:id="5"/>
      <w:r w:rsidRPr="00C60E9E">
        <w:rPr>
          <w:rFonts w:ascii="宋体" w:eastAsia="宋体" w:hAnsi="宋体"/>
          <w:sz w:val="24"/>
          <w:szCs w:val="24"/>
        </w:rPr>
        <w:t>ATGCTGATCGGATATGCCCGCGTCTCCAAAGCCGATGGCTCGCAGTCTCTCGACCTGCAGCACGACGCCTTGCGCGCCGCAGGTGTCGAACGGGACAATATCTATGATGATCTTGCTTCCGGCGGTCGTGATGATCGCCCTGGCTTGACTGCCTGCCTCAAGTCATTGCGTGACGGCGATGTGCTGGTGGTCTGGAAGCTCGATCGCCTCGGACGATCGCTTGCCCATCTGGTCAACACGGTGAAGGAGCTGTCAGACCGCAAGATCGGCCTGCGGGTTCTGACTGGAAAGGGCGCTCAGATCGACACCACGACTGCGTCCGGTCGCATGGTGTTCGGAATCTTCGCCACCTTGGCCGAGTTCGAGCGGGATCTGATCCGAGAGCGCACCATGGCGGGTCTCGCCTCCGCGAGAGCGCGCGGTCGCAAGGGCGGACGAAAATTCGCGCTCACCAAAGCTCAGGTGCGTCTCGCGCAAGCCGCCATGGCCCAGCGCGATACTTCAGTTTCCGATCTCTGCAAGGAACTCGGCATCGAGCGCGTCACTCTCTACCGATATGTCGGTCCCAAAGGCGAGCTCAGAGACCATGGAAAGCATGTTCTCGGACTTACGTAG</w:t>
      </w:r>
      <w:commentRangeEnd w:id="5"/>
      <w:r w:rsidR="00A94812" w:rsidRPr="00C60E9E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C60E9E">
        <w:rPr>
          <w:rFonts w:ascii="宋体" w:eastAsia="宋体" w:hAnsi="宋体"/>
          <w:sz w:val="24"/>
          <w:szCs w:val="24"/>
        </w:rPr>
        <w:t>CAACTCGTTTCTTTTCGCAGGTTGAGCCACCTCCGCGCTTCATCAGAAAACTGAAGGAACCTCCA</w:t>
      </w:r>
      <w:commentRangeStart w:id="6"/>
      <w:r w:rsidRPr="00C60E9E">
        <w:rPr>
          <w:rFonts w:ascii="宋体" w:eastAsia="宋体" w:hAnsi="宋体"/>
          <w:sz w:val="24"/>
          <w:szCs w:val="24"/>
        </w:rPr>
        <w:t>TTGAATCGAACTAATATTTTTTTTGGTGAATCGCATTCTGACTGGTTGCCTGTCAGAGGCGGAGAATCTGGTGATTTTGTTTTTCGACGTGGTGACGGGCATGCCTTCGCGAAAATCGCACCTGCTTCCCGCCGCGGTGAGCTCGCTGGAGAGCGTGACCGCCTCATTTGGCTCAAAGGTCGAGGTGTGGCTTGCCCCGAGGTGATCAACTGGCAGGAGGAACAGGAGGGTGCATGCTTGGTGATAACGGCAATTCCGGGAGTACCGGCGGCTGATCTGTCTGGAGCGGATTTGCTCAAAGCGTGGCCGTCAATGGGGCAGCAACTTGGCGCTGTTCACAGCCTATCGGTTGATCAATGTCCGTTTGAGCGCAGGCTGTCGCGAATGTTCGGACGCGCCGTTGATGTGGTGTCCCGCAATGCCGTCAATCCCGACTTCTTACCGGACGAGGACAAGAGTACGCCGCAGCTCGATCTTTTGGCTCGTGTCGAACGAGAGCTACCGGTGCGGCTCGACCAAGAGCGCACCGATATGGTTGTTTGCCATGGTGATCCCTGCATGCCGAACTTCATGGTGGACCCTAAAACTCTTCAATGCACGGGTCTGATCGACCTTGGGCGGCTCGGAACAGCAGATCGCTATGCCGATTTGGCACTCATGATTGCTAACGCCGAAGAGAACTGGGCAGCGCCAGATGAAGCAGAGCGCGCCTTCGCTGTCCTATTCAATGTATTGGGGATCGAAGCCCCCGACCGCGAACGCCTTGCCTTCTATCTGCGATTGGACCCTCTGACTTGGGGTTG</w:t>
      </w:r>
      <w:commentRangeStart w:id="7"/>
      <w:r w:rsidRPr="00C60E9E">
        <w:rPr>
          <w:rFonts w:ascii="宋体" w:eastAsia="宋体" w:hAnsi="宋体"/>
          <w:sz w:val="24"/>
          <w:szCs w:val="24"/>
        </w:rPr>
        <w:t>A</w:t>
      </w:r>
      <w:commentRangeEnd w:id="6"/>
      <w:r w:rsidR="00BB7500" w:rsidRPr="00C60E9E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C60E9E">
        <w:rPr>
          <w:rFonts w:ascii="宋体" w:eastAsia="宋体" w:hAnsi="宋体"/>
          <w:sz w:val="24"/>
          <w:szCs w:val="24"/>
        </w:rPr>
        <w:t>TGTTCATGCCGCCTGTTTTTCCTGCTCATTGGCACGTTTCGCAACCTGTTCTCATTGCGGACACCTTTTCCAGCCTCGTTTGGAAAGTTTCATTGCCAGACGGGACTCCTGCAATCGTCAAGGGATTGAAACCTATAGAAGACATTGCTGATGAACTGCGCGGGGCCGACTATCTGGTATGGCGCAATGGGAGGGGAGCAGTCCGGTTGCTCGGTCGTGAGAACAATCTGATGTTGCTCGAATATGCCGGGGAGCGAATGCTCTCTCACATCGTTGCCGAGCACGGCGACTACCAGGCGACCGAAATTGCAGCGGAACTAATGGCGAAGCTGTATGCCGCATCTGAGGAACCCCTGCCTTCTGCCCTTCTCCCGATCCGGGATCGCTTTGCAGCTTTGTTTCAGCGGGCGCGCGATGATCAAAACGCAGGTTGTCAAACTGACTACGTCCACGCGGCGATTATAGCCGATCAAATGATGAGCAATGCCTCGGAACTGCGTGGGCTACATGGCGATCTGCATC</w:t>
      </w:r>
      <w:r w:rsidRPr="00C60E9E">
        <w:rPr>
          <w:rFonts w:ascii="宋体" w:eastAsia="宋体" w:hAnsi="宋体"/>
          <w:sz w:val="24"/>
          <w:szCs w:val="24"/>
        </w:rPr>
        <w:lastRenderedPageBreak/>
        <w:t>ATGAAAACATCATGTTCTCCAGTCGCGGCTGGCTGGTGATAGATCCCGTCGGTCTGGTCGGTGAAGTGGGCTTTGGCGCCGCCAATATGTTCTACGATCCGGCTGACAGAGACGACCTTTGTCTCGATCCTAGACGCATTGCACAGATGGCGGACGCATTCTCTCGTGCGCTGGACGTCGATCCGCGTCGCCTGCTCGACCAGGCGTACGCTTATGGGTGCCTTTCCGCAGCTTGGAACGCGGATGGAGAAGAGGAGCAACGCGATCTAGCTATCGCGGCCGCGATCAAGCAGGTGCGACAGACGTCATACTAG</w:t>
      </w:r>
      <w:commentRangeEnd w:id="7"/>
      <w:r w:rsidR="00627A6D" w:rsidRPr="00C60E9E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C60E9E">
        <w:rPr>
          <w:rFonts w:ascii="宋体" w:eastAsia="宋体" w:hAnsi="宋体"/>
          <w:sz w:val="24"/>
          <w:szCs w:val="24"/>
        </w:rPr>
        <w:t>ATATCAAGCGACTTCTCCTATCCCC</w:t>
      </w:r>
      <w:commentRangeStart w:id="8"/>
      <w:r w:rsidRPr="00C60E9E">
        <w:rPr>
          <w:rFonts w:ascii="宋体" w:eastAsia="宋体" w:hAnsi="宋体"/>
          <w:sz w:val="24"/>
          <w:szCs w:val="24"/>
        </w:rPr>
        <w:t>TGGGAACACATCAATCTTACCGGAGAATATCGTTGGCCAAAGCCTTAGCGTAGGATTTCGCCCTCTCCCGCAAACGACCCC</w:t>
      </w:r>
      <w:commentRangeEnd w:id="8"/>
      <w:r w:rsidR="00D8121F" w:rsidRPr="00C60E9E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C60E9E">
        <w:rPr>
          <w:rFonts w:ascii="宋体" w:eastAsia="宋体" w:hAnsi="宋体"/>
          <w:sz w:val="24"/>
          <w:szCs w:val="24"/>
        </w:rPr>
        <w:t>ATGGCGGCCGAAACCCTCTACCGCGAAGGTCGCCTGAGCGTCAGCGCGATCGGCGAGAAGCTGCACATCTCCAAGAGCACGCTGTACAGCTACCTGCGCCACCGTGGTGTCGAGATCGGCGCGTACCAGAAGAGCGCCAGGTCACGCGACCAGCAGCCTTCGGCCGCGTCGCCGGCAGAGCCGCCCGCCGCCGAGCGGGTGGCCACCGTCACCCTGCGCCTCGCGGTGGTGAATAACAGCAAGTTCGTGCGCGGCCGGAAGCGGGCCACGGAGAACATTGAGCGCTACTGCCTGGAGCCCTATGGCATGAAGCGGCTGGATGCCGGCCACTATGAGTTGACCATTCCGTATCGGAGCGACGATGAGCTGGACAAGAGCGTGCATGACCTGCTGACCGAGATCAGCCAGGAGGCCGACATGCGCAACTGTTTTGTCGAGATGGGCGCCTGGGAAGAAGACACCGAAAAGCGTTGGTAGGGCTTACGTTGGTTTTTGGTTCCATTGCTCCCCAAACCCCGTATAGTGTTTTGCAGTTTAGAGGAGATATCGCG</w:t>
      </w:r>
      <w:commentRangeStart w:id="9"/>
      <w:r w:rsidRPr="00C60E9E">
        <w:rPr>
          <w:rFonts w:ascii="宋体" w:eastAsia="宋体" w:hAnsi="宋体"/>
          <w:sz w:val="24"/>
          <w:szCs w:val="24"/>
        </w:rPr>
        <w:t>ATGCATACGCGGAAGGCAATAACGGAGGCGCTTCAAAAACTCGGAGTCCAAACCGGTGACCTCTTGATGGTGCATGCCTCACTTAAAGCGATTGGTCCGGTCGAAGGAGGAGCGGAGACGGTCGTTGCCGCGTTACGCTCCGCGGTTGGGCCGACTGGCACTGTGATGGGATACGCGTCGTGGGACCGATCACCCTACGAGGAGACTCTGAATGGCGCTCGGCTGGATGACGAAGCCCGCCGTACCTGGCTGCCGTTCGATCCCGCAACAGCCGGGACTTACCGTGGGTTCGGCCTGCTGAATCAATTTCTGGTTCAAGCCCCCGGCGCGCGGCGCAGCGCGCACCCCGATGCATCGATGGTCGCGGTTGGTCCGCTGGCTGAAACGCTGACGGAGCCTCACGAACTCGGTCACGCCTTGGGGGAAGGATCGCCCGTCGAGCGGTTCGTTCGCCTTGGCGGGAAGGCCCTGCTGTTGGGTGCGCCGCTAAACTCCGTTACCGCATTGCACTACGCCGAGGCGGTTGCCGATATCCCCAACAAACGGTGGGTGACGTATGAGATGCCGATGCTTGGAAGAGACGGTGAAGTCGCCTGGAAAACGGCATCGGATTACGATTCAAACGGCATTCTCGATTGCTTTGCTATCGAAGGAAAGCCGGATGCGGTTGAAACTATAGCAAATGCTTACGTGAAGCTCGGTCGCCATCGAGAAGGTGTCGTGGGCTTTGCTCAGTGCTACCTGTTCGACGCGCAGGACATCGTGACGTTCGGCGTCACCTATCTTGAGAAGCATTTCGGAACCACTCCGATCGTGCCTCCGCACGAGGCCGTCGAGCGCTCTTGCGAGCCTTCAGGTTAG</w:t>
      </w:r>
      <w:commentRangeEnd w:id="9"/>
      <w:r w:rsidR="00AB660A" w:rsidRPr="00C60E9E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C60E9E">
        <w:rPr>
          <w:rFonts w:ascii="宋体" w:eastAsia="宋体" w:hAnsi="宋体"/>
          <w:sz w:val="24"/>
          <w:szCs w:val="24"/>
        </w:rPr>
        <w:t>AGGCCGTCGACA</w:t>
      </w:r>
      <w:commentRangeStart w:id="10"/>
      <w:r w:rsidRPr="00C60E9E">
        <w:rPr>
          <w:rFonts w:ascii="宋体" w:eastAsia="宋体" w:hAnsi="宋体"/>
          <w:sz w:val="24"/>
          <w:szCs w:val="24"/>
        </w:rPr>
        <w:t>ATGATAATCTGGATCAACGGACCTTTCGGCGCCGGAAAGACGACGCTCGCTAAGCGGCTGCGCGATCGGCGTTCCAAATCGCTGATCTTTGACCCCGAGGAAATCGGGTTCGTGGTGAAAGAAACGGTCCCCATGCCAGCGAGCGGAGACTATCAGGATCTCCCCTTGTGGAGGGGACTTACGATCGCGGCGGTCAGGGAGATTCGAAGGAATTACTCGCAGGACATCATCATCCCAATGACGCTCGTGCACCCGGACTATCTGACTGAGATACTCGACGGGGTAAGGCGGATCGACGATCAGCTGCTGCACATCTTTCTGACGCTCAACGAGGACCTATTGCGTCACCGGATCGCGAACCAGACCATGCATCCTGACCCGAATCGAAATGCGGAGATTCGAGAGTGGCGATTAGCGAATGTCGCCCGATGCTTGGCCGCAAGGGAACGGCTTCCATGCACAACCCGTGTTCTCGATAGTGGTGCACACACCAGCGATGAACTCGCAGCGATGGTGCTCGACGGAATCGATGGGCGCACCTGA</w:t>
      </w:r>
      <w:commentRangeEnd w:id="10"/>
      <w:r w:rsidR="00CC27E3" w:rsidRPr="00C60E9E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C60E9E">
        <w:rPr>
          <w:rFonts w:ascii="宋体" w:eastAsia="宋体" w:hAnsi="宋体"/>
          <w:sz w:val="24"/>
          <w:szCs w:val="24"/>
        </w:rPr>
        <w:t>TCGCCTTCGACGCCTGCGCAAAGCGTAGCGCGAGGGTGGCGGGCTCACGACCAAACGCCCAGAGGTCGATCATCGCAGGGATGTTTGGCTTTGTGGTGCGGACGACGGGACTCGAACCCGTACTCTCACAGAGAAGCAGATTTTCGTACCACCTCGACTTTCGCCGCCGTCTGATGACGTTCGTGGTCTGGACTGTCCCTTCGCCATTGCCCGAAGGCTTTAGGCGCCGCCCGTCCAGTCTCTACACCTTCCCCCGAAGGGGCTTGGCTCGGGATTGGCTTAGGGTATTGCCCGTTAGCGTTCCCCGACTTTGAGCGGTTCTACTCCGCGGATTTCCCCGCGGGCACTCCAATTTTAAAGTCTGCTGCGTCTACCGATTTCGCCACGTCCGCCTTTTTTCGCCGTTCCTAGCGCTCGTGCGATGCACCTATGTTGCACCTAGCGCCGAATCGTTCTTCGTCATCCTGAAAAACCACGTCTCCTAAAGCCTTGCATAGCTTATCTTTTCTCCACCACGAACTTTTTTGTGGGATGGTAGAAAAAAAGACTTTTTAAGTCCGCTGGCTTGCCAGGCCTTGTTAGCTTGTACGGTCATGGTTATCGGGTAAAGAATATTGACGGCATCGCTGGTGTCGGTGGCTGAAAAGCC</w:t>
      </w:r>
      <w:r w:rsidRPr="00C60E9E">
        <w:rPr>
          <w:rFonts w:ascii="宋体" w:eastAsia="宋体" w:hAnsi="宋体"/>
          <w:sz w:val="24"/>
          <w:szCs w:val="24"/>
        </w:rPr>
        <w:lastRenderedPageBreak/>
        <w:t>GGCTCCCATCAGGGCAATAGCCATTTCAGATGCAGGCGTACAGGGCAATGGTCAACAGCTACAGCCTGTCTGACGATTCCGGCGTCATGGCTGCGGCGGCTATCACGCATTTTTTGTTCGGTCAGGCGGTGTTTTCGTACCTCAATGGTTGGAGCGTGTTGATCGGACCTGGTACAGGTTTGGACAGCACGGGCTGCAAATACGCAAGGGATTTAATGGGCCTGGTGGCGTTCACGGCTTTTATCGTGACGTTTCTGTTCAGGGGCTACTCATAATCTCGTGGCTCGGCGGTTCCCGGCACACCATGACAGTAAGGAAGGACCCTGTGTCTCAACTCTCCCAGCTTCGAAGCCCCGCCGCCGTGCAGGCTGCCATCGATGAGTTCGTGCAACTGGGCCGCACGAAATTCCTGGCGCGCCACGGCTACGGCAAGTCCCGCGACTTCCTGGTACGTGATCCGAAGACCGGCACCGATTGCGATTCCAAGGCCATCGCCGGTGTGGCCTTCGGCAAGCAATTTCCCGAGCAGGGCCCGCTCACTGCTGACAGCTTCTCCGGTGGCGAGGCGACCGTCGTTCCGGCGCTGACGCGGCTCGGGTTTCGCATCATTCGCATCGGCGAAGACTGGTCCGAAGAAGAGGTCCTGGCCACGGTCGAAGACTATTTCGACATGCTGCGTGCCGAGGCGGCTGGGGAGCCGTACAACAAGTCCGAGCACAACCAGGCACTGCGCCAACTGCTGAACGGTCGCAGCAAGTCTTCAGTCGAGCTCAAGCACCAGAACATTAGCGCCGTACTCGATGCCCTGGGCCTGCCCTATATCAACGGCTACAAGCCACGCGGCAACAGCCAACTGCTGCTGCGTAAATCCGTACACGCCTACGTTCTGGAACATCAGCAGACGGTCGGCGCTCTTGTCGATGCCCTGGAGGAGGTAAAACTTCCGGGTGACAAAACCTACCGAGCGGCTTTGGTAGAACCACCCGCCCGTGAAGTGCTTGTGCGTACCCCGGCATCTCTACGGCAACGCCTACCGCGAAAGTTCGATTATGCCGCTCGCGATGAAGCCAACCGCAAGCTGGGCCGGGCAGGGGAGCAGTGGGTGATTGGCTACGAACAGCAACGCCTGACCGAGCTCGGCCACCCAGAGCTTTTTCAGCGGCTGGATTGGGTGTCCGACACCCAGGGAGACGGTGCGGGGTTCGACATCCTGTCGTTCGAAGAGGACGCCCATGAGCGCTTCATCGAGGTGAAAACCACCAATGGCGGGGTAGGCTCGTCTTTCTTGGTCAGCCACAACGAACTCGAATTCTCCAAGGAGGCGGGCGATCAATTCCATCTGTATCGCGTGTTCCAGTTTCGGGACGGTCCGCGCCTGTTCACGCTACCCGGCGACCTCAGCCAACATGTGCATCTCAAGCCGACGGACTACCGGGCGAGTTTCCGGAGTTTGGTGGGGTAAAGGCAGGGTTCTGTTGAGCCGAATGGCTGTGTG</w:t>
      </w:r>
      <w:commentRangeStart w:id="11"/>
      <w:r w:rsidRPr="00C60E9E">
        <w:rPr>
          <w:rFonts w:ascii="宋体" w:eastAsia="宋体" w:hAnsi="宋体"/>
          <w:sz w:val="24"/>
          <w:szCs w:val="24"/>
        </w:rPr>
        <w:t>CGGCCGATTCTGTTGAAAAAGTAGCGGCCTCCCCATGCCGTTGGCAAAATTGCTTTGTCAGCGAGCGTGGGGGCGAACAGCATGATGGGACAGTTACCGGGAGGACAGCAGCGCCTGTTCTACTCGTTCAATCTGGAAGATCACGTCCCGGCCCAACATCTCCTGCGCAGCATCGACCAGTGCTTGGATCTCAGTGATCTACGTGCCTACCTGGCAGATTTCTATAGCCCCATCGGGCGTCCCTCGATTGACCCGGAGTTGATGGTGCGCATGCTGGTCGTCGGCTACTTGCTATGGCATTCGTTCCGAGCGGCGATTGTGCGAAGAGGTGCACCTGAACCTGGCCTATCGCTGGTTCTGCCGGTTGGGTCTGGAAGACGAAGTCCCCAATCACTCGACCTTCTCGAAGAATCGCCATGGGCGTTTTCGTGACAGCGATCTATTCCGCTGGTTATTCAATGAGGTGCTGCGGCGCTGCATGGCAGCCGGCCTAGTCAAGGGTGAAGGTTTCGCCGTCGACGCCAGCATCATTAAGGCGGATGCCAGCCGGCAACGTGGGGTGGCGGGAGATGAGGTCGATTGGAACGATCCAAAGCTCAGCAGCCGCGCAGTGCGCGAGTACCTCGAAGCCCTTGATGAAGAGGCGCTGGCTGAGGCTCTTCCCAAGAAAATTTCGCTCACTGATCCTCAGTCCCGTTGGACAGCAGCGCCAGGTGGCCCGGCCTTTTTTGCCTACTCCACGAATTACCTGATCGACACTGAGCACGGTGTGATCATGGACGTGGAAGCTACCCCGGCGCACCGTACCGCCGAAGTCGATTCGACTAGGACGATGGTCGAGCGTGTCGAGGCGCAGTTCGATCTCACACCGGAACGCCTTATCGGCGATACCGCTTATGGCACCGCCCCGATGCTGGCCTGGATGGTCGAAGAAAAGGACATCGAACCGCATGTGCCGGTGTGGGACAAGACCGAGCGCAAGGACGACAGCCTCTCCAGTAACGACTTTCACTGGAGTCAGGACGCCAATGAATATCGCTGCCCAGCCGGCAAACCGCTACGCAGTGAATGGCGCGCCTTCACCCAGCAAAGGTCGCGGGTAACTAAGGCCAAAACCGTCATTTACCGCTCCAGCCAAACCGACTGCGCCACCTGCCCGTTGAAAGCGAAATGCTGCCCCAACACGCCGAATCGGAAGATCGTCCGCAGCATCCATGAGGCTGCCCGCGACGTGGCTCGACGCATCGCCAAGACACCGGAGTACCTCGTCTCTCGCTGCGAACGAAAGAAGGTGGAGATGCTTTTCGCCCACCTCAAACGGATCATGAAACTCGACCGTTTACGACTGCGTGGCCTAACGGGTGCCACTGACGAATTCACCTTGGCTGCGATGGTGCAGAACCTGCGCCGCATGGCCAAGCTTTTGCCTCAAGGGCCACCGCTGACGGGATAGGTATGCCTGCTACGAGCAGAAACCCTCAAATTAACCCTTAAACCTGAGCAAGGACGCTCAGTGAAACGCCGGAAGGCAACTTGAAGTG</w:t>
      </w:r>
      <w:r w:rsidRPr="00C60E9E">
        <w:rPr>
          <w:rFonts w:ascii="宋体" w:eastAsia="宋体" w:hAnsi="宋体"/>
          <w:sz w:val="24"/>
          <w:szCs w:val="24"/>
        </w:rPr>
        <w:lastRenderedPageBreak/>
        <w:t>GCTTGCAGCCACTTCGACAGCAGGCACACCTGATCGGCAGGCTGCCGCTAAAGCTACTTTTTCAACAGAATCGGCCG</w:t>
      </w:r>
      <w:commentRangeEnd w:id="11"/>
      <w:r w:rsidR="001C4159" w:rsidRPr="00C60E9E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C60E9E">
        <w:rPr>
          <w:rFonts w:ascii="宋体" w:eastAsia="宋体" w:hAnsi="宋体"/>
          <w:sz w:val="24"/>
          <w:szCs w:val="24"/>
        </w:rPr>
        <w:t>ATTTGTGCCGGTCGTCAAGGACCGCTTCGGATCACTCTCAACCGGATCGCGGGCCAGCTGATTTGCTAAAACCCGCGCCAAACTCAACGAAGGATTTCGCATGATCCGTTTTTTTTGGCGATCACGCTCGGCCTGATGGTTGGCTGCTCGTCGAGTTCAAGTTCGATCTGATCAGTGAGCGGTAGCGCAAGTGGATCGCCTCAGCCAAGCAGCGTTGTTGCCGGCGGCCGGAAGAAAGCCTTGAACTAGTAGCGGAAAGGATGAAACTTTATTTTTACGATTCTCAGCATTTTCCAAGGTTGAGCGAAAATTAGGATGATACTTTAATGATTCCGGCCTCCATCCCCACAAAACGCTTGCAGATGGCAGAATTGAAATAAGTCATTGTTTTAAATGGATTTTTGCAGGAATTGCTACGTTGCAGGGTCCTGTAGTTAGGATGACACTTTATTTTCCTCCCACAAGTCCACCAAT</w:t>
      </w:r>
      <w:commentRangeStart w:id="12"/>
      <w:r w:rsidRPr="00C60E9E">
        <w:rPr>
          <w:rFonts w:ascii="宋体" w:eastAsia="宋体" w:hAnsi="宋体"/>
          <w:sz w:val="24"/>
          <w:szCs w:val="24"/>
        </w:rPr>
        <w:t>TTGCAACGCGATGCGCTCATCGCCGCTGGTGTGAGCCTTGCGCACCTTTACGAGGATCTGGCCTCGGGCAGGCGCGATGATCGCCCAGGGTTGGCTGCTTGCCTGAAGGCGCTTCGTGAAGGGGACACGCTGATCGTGTGGAAGCTCGATCGGCTTGGCCGTGATCTGCGCCACCTGATCAACACCGTGCACGACCTAACTGCGCGTAGCGTGGGCCTGAAGGTCCTGACCGGTCACGGTGCGGCGGTCGACACGACGACTGCCGCCGGCAAGCTTGTGTTCGGTATTTTTGCCGCGCTGGCCGAGTTCGAGCGTGAGTTGATTTCCGAGCGAACAGTCGCTGGACTTATCTCGGCGCGCGCTCGCGGCAGGAAAGGGGGGCGCCCCTTCAAGATGACCGCCGCCAAGCTACGCCTGGCGATGGCCAGCATGGGGCAACCGGAAACCAAGGTGGGCGATCTCTGCGAAGAACTCGGGATTACCCGGCAGACGCTCTACCGGCACGTGTCGCCCAAGGGCGAACTGCGGCCAGACGGCGTAAAGCTGCTCTCCCTCGGTTCAGCCGCATAA</w:t>
      </w:r>
      <w:commentRangeEnd w:id="12"/>
      <w:r w:rsidR="00694052" w:rsidRPr="00C60E9E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C60E9E">
        <w:rPr>
          <w:rFonts w:ascii="宋体" w:eastAsia="宋体" w:hAnsi="宋体"/>
          <w:sz w:val="24"/>
          <w:szCs w:val="24"/>
        </w:rPr>
        <w:t>ATGGAGGCGACCTGGAACGGGGCGCTGTTCAGTGCGGCAACGATCCGATTACCGGTGTCGACCCAGAGCAGCCGTAGAGCTTTTGGGAAAGCTGTC</w:t>
      </w:r>
      <w:commentRangeStart w:id="13"/>
      <w:r w:rsidRPr="00C60E9E">
        <w:rPr>
          <w:rFonts w:ascii="宋体" w:eastAsia="宋体" w:hAnsi="宋体"/>
          <w:sz w:val="24"/>
          <w:szCs w:val="24"/>
        </w:rPr>
        <w:t>GTTCAACGTTTGACATGAGGGGCGGCCAAGGGCGCCAGCCCTTGGACGTCCCCCTCGATGGAAGGG</w:t>
      </w:r>
      <w:commentRangeStart w:id="14"/>
      <w:r w:rsidRPr="00C60E9E">
        <w:rPr>
          <w:rFonts w:ascii="宋体" w:eastAsia="宋体" w:hAnsi="宋体"/>
          <w:sz w:val="24"/>
          <w:szCs w:val="24"/>
        </w:rPr>
        <w:t>TTAGGC</w:t>
      </w:r>
      <w:commentRangeEnd w:id="13"/>
      <w:r w:rsidR="00E441FC" w:rsidRPr="00C60E9E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C60E9E">
        <w:rPr>
          <w:rFonts w:ascii="宋体" w:eastAsia="宋体" w:hAnsi="宋体"/>
          <w:sz w:val="24"/>
          <w:szCs w:val="24"/>
        </w:rPr>
        <w:t>ATCACTGCGTGTTCGCTCGAATGCCTGGCGTGTTTGAACCATGTACACGGCTGGACCATCTGGGGTGGTTACGGTACCTTGCCTCTCAAACCCCGCTTTCTCGTAGCATCGGATCGCTCGCAAGTTGCTCGGCGACGGGTCCGTTTGGATCTTGGTGACCTCGGGATCATTGAACAGCAACTCAACCAGTGCTCGAACCAGCTTGGTTCCCAAGCCTTTGCCCAGTTGTGATGCATTCGCCAGTGACTGGTCTATTCCGCGTACTCCTGGATCGGTTTCTTCTTCCCACCATCCGTCCCCGCTTCCAAGAGCAACGTACGACTGGGCATACCCAATCGGCTCTCCATTCAGCATTGCAATGTATGGAGTGACGGACTCTTGCGCTAAAACGCTTGGCAAGTACTGTTCCTGTACGTCAGCAAGTGTCGGGCGTGCTTCTTCTCCGCCCCACCACTCGACGATATGAGATCGATTTAGCCACTCATAGAGCATCGCAAGGTCATGCTCAGTCATGAGGCGCAGTGTGACGGAATCGTTGCTGTTGGTCAC</w:t>
      </w:r>
      <w:commentRangeEnd w:id="14"/>
      <w:r w:rsidR="00560810" w:rsidRPr="00C60E9E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C60E9E">
        <w:rPr>
          <w:rFonts w:ascii="宋体" w:eastAsia="宋体" w:hAnsi="宋体"/>
          <w:sz w:val="24"/>
          <w:szCs w:val="24"/>
        </w:rPr>
        <w:t>GATGCTGTACTTTGTGAT</w:t>
      </w:r>
      <w:commentRangeStart w:id="15"/>
      <w:r w:rsidRPr="00C60E9E">
        <w:rPr>
          <w:rFonts w:ascii="宋体" w:eastAsia="宋体" w:hAnsi="宋体"/>
          <w:sz w:val="24"/>
          <w:szCs w:val="24"/>
        </w:rPr>
        <w:t>GCCTAACGCTAAGTTCAGCGGCAGTTTGTAAGTTGCGCGTTGTGGAATACTTTGCGAAGCAAACCACAAAAGCGCAACTTACAAACTGTCCAGCCACGTAGTGGCGTGCTGCAACGACTTGTTAGAA</w:t>
      </w:r>
      <w:commentRangeEnd w:id="15"/>
      <w:r w:rsidR="004F3BD2" w:rsidRPr="00C60E9E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C60E9E">
        <w:rPr>
          <w:rFonts w:ascii="宋体" w:eastAsia="宋体" w:hAnsi="宋体"/>
          <w:sz w:val="24"/>
          <w:szCs w:val="24"/>
        </w:rPr>
        <w:t>AT</w:t>
      </w:r>
      <w:commentRangeStart w:id="16"/>
      <w:r w:rsidRPr="00C60E9E">
        <w:rPr>
          <w:rFonts w:ascii="宋体" w:eastAsia="宋体" w:hAnsi="宋体"/>
          <w:sz w:val="24"/>
          <w:szCs w:val="24"/>
        </w:rPr>
        <w:t>TTAGTTGCTTGGTTTTGATGGTTTTTTACTTTCGTTTAACCCTTTAACCGCCTGCTCTAATGTAAGTTTCAAGAGTGATGCGTCTCCAACTTCACTGTGACTTGGAACAACCAGTTTTGCCTTACCATATTTGGACTTTAATAATTTGGCGGACTTTGGCCAAGCTTCTATATTTGCGTCACCCAAATTGCCTAAACCGTACGGTTTAATAAAACAACCACCGAATAATATTTTCCTTTCAGGCAGCCAAACCACTACGTTATCTGGAGTGTGTCCCGGGCCTGGATAAAAAACTTCAATTTTATTTTTAACTAGCCAATAGTTAACTCCGCTAAATGAATTTGTGGCTTGAACCTTGCCGTCTTTTTTAAGCAGTTCATTTGTTAATTCAGATGCATACGTGGGGATAGATCGAGAATTAAGCCACTCTATTCCGCCCGTGCTGTCGCTATGAAAATGAGAGGAAATACTGCCTTTTATTTTATAGCCACGCTCCACAAACCAAGTGACTAACTTTTCAGTATCTTTAGCCGTAAATGGAGTGTCAATTAGATAAGCCTCAGCATTTACAAGAACCACCAAACCATGTTTAGGAACAACGCCCCACCCGTTAACTTCTTCAAACGAAGTATGAACATAAACGCCTTCATCAAGCTTTTCAATTTTTAAATCTGGCAAAGACTCTGCTGCGGTAGCAATGCTGCAAAACAAAAATATAAAGAATACAGATAACTTGCTCAT</w:t>
      </w:r>
      <w:commentRangeEnd w:id="16"/>
      <w:r w:rsidR="00F139B1" w:rsidRPr="00C60E9E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C60E9E">
        <w:rPr>
          <w:rFonts w:ascii="宋体" w:eastAsia="宋体" w:hAnsi="宋体"/>
          <w:sz w:val="24"/>
          <w:szCs w:val="24"/>
        </w:rPr>
        <w:t>ACTTTTCCT</w:t>
      </w:r>
      <w:commentRangeStart w:id="17"/>
      <w:r w:rsidRPr="00C60E9E">
        <w:rPr>
          <w:rFonts w:ascii="宋体" w:eastAsia="宋体" w:hAnsi="宋体"/>
          <w:sz w:val="24"/>
          <w:szCs w:val="24"/>
        </w:rPr>
        <w:t>TTTCTAACTTTGTTTTAGGGCGACTGCCCTGCTGCGTAACATCGTTGCTGCTCCATAACATCA</w:t>
      </w:r>
      <w:commentRangeEnd w:id="17"/>
      <w:r w:rsidR="006143B8" w:rsidRPr="00C60E9E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C60E9E"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18"/>
      <w:r w:rsidRPr="00C60E9E">
        <w:rPr>
          <w:rFonts w:ascii="宋体" w:eastAsia="宋体" w:hAnsi="宋体"/>
          <w:sz w:val="24"/>
          <w:szCs w:val="24"/>
        </w:rPr>
        <w:t>ATGAAAACCGCCACTGCGCCGTTACCACCGCTGCGTTCGGTCAAGGTTCTGGACCAGTTGCGTGAGCGCATACGCTACTTGCATTAC</w:t>
      </w:r>
      <w:commentRangeStart w:id="19"/>
      <w:commentRangeStart w:id="20"/>
      <w:r w:rsidRPr="00C60E9E">
        <w:rPr>
          <w:rFonts w:ascii="宋体" w:eastAsia="宋体" w:hAnsi="宋体"/>
          <w:sz w:val="24"/>
          <w:szCs w:val="24"/>
        </w:rPr>
        <w:t>AGCTTA</w:t>
      </w:r>
      <w:commentRangeEnd w:id="19"/>
      <w:r w:rsidR="00C848D7" w:rsidRPr="00C60E9E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C60E9E">
        <w:rPr>
          <w:rFonts w:ascii="宋体" w:eastAsia="宋体" w:hAnsi="宋体"/>
          <w:sz w:val="24"/>
          <w:szCs w:val="24"/>
        </w:rPr>
        <w:t>CGAACCGAACAGGCTTA</w:t>
      </w:r>
      <w:commentRangeStart w:id="21"/>
      <w:r w:rsidRPr="00C60E9E">
        <w:rPr>
          <w:rFonts w:ascii="宋体" w:eastAsia="宋体" w:hAnsi="宋体"/>
          <w:sz w:val="24"/>
          <w:szCs w:val="24"/>
        </w:rPr>
        <w:t>TGTCCA</w:t>
      </w:r>
      <w:commentRangeEnd w:id="20"/>
      <w:r w:rsidR="00C848D7" w:rsidRPr="00C60E9E">
        <w:rPr>
          <w:rStyle w:val="a7"/>
          <w:rFonts w:ascii="宋体" w:eastAsia="宋体" w:hAnsi="宋体"/>
          <w:sz w:val="24"/>
          <w:szCs w:val="24"/>
        </w:rPr>
        <w:commentReference w:id="20"/>
      </w:r>
      <w:commentRangeEnd w:id="21"/>
      <w:r w:rsidR="00C848D7" w:rsidRPr="00C60E9E">
        <w:rPr>
          <w:rStyle w:val="a7"/>
          <w:rFonts w:ascii="宋体" w:eastAsia="宋体" w:hAnsi="宋体"/>
          <w:sz w:val="24"/>
          <w:szCs w:val="24"/>
        </w:rPr>
        <w:commentReference w:id="21"/>
      </w:r>
      <w:r w:rsidRPr="00C60E9E">
        <w:rPr>
          <w:rFonts w:ascii="宋体" w:eastAsia="宋体" w:hAnsi="宋体"/>
          <w:sz w:val="24"/>
          <w:szCs w:val="24"/>
        </w:rPr>
        <w:t>CTGGGTTCGTGCCTTCATCCGTTTCCACGGTGTGCGTCACCC</w:t>
      </w:r>
      <w:r w:rsidRPr="00C60E9E">
        <w:rPr>
          <w:rFonts w:ascii="宋体" w:eastAsia="宋体" w:hAnsi="宋体"/>
          <w:sz w:val="24"/>
          <w:szCs w:val="24"/>
        </w:rPr>
        <w:lastRenderedPageBreak/>
        <w:t>GGCAACCTTGGGCAGCAGCGAAGTCGAGGCATTTCTGTCCTGGCTGGCGAACGAGCGCAAGGTTTCGGTCTCCACGCATCGTCAGGCATTGGCGGCCTTGCTGTTCTTCTACGGCAAGGTGCTGTGCACGGATCTGCCCTGG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GCGGTTACGACATTCGAACCGTGCAGGATCTGCTCGGCCATTCCGACGTCTCTACGACGATGATTTACACGCATGTGCTGAAAGTTGGCGGTGCCGGAGTGCGCTCACCGCTTGATGCGCTGCCGCCCCTCACTAGTGAGAGGTAG</w:t>
      </w:r>
      <w:commentRangeEnd w:id="18"/>
      <w:r w:rsidR="000E4D1D" w:rsidRPr="00C60E9E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C60E9E"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TGGCCGGCAGCAGCCCGTCGTTGCCTGATGGATCCAACCCCTCCGCTGCTATAGTGCAGTCGGCTTCTGACGTTCA</w:t>
      </w:r>
      <w:commentRangeStart w:id="22"/>
      <w:r w:rsidRPr="00C60E9E">
        <w:rPr>
          <w:rFonts w:ascii="宋体" w:eastAsia="宋体" w:hAnsi="宋体"/>
          <w:sz w:val="24"/>
          <w:szCs w:val="24"/>
        </w:rPr>
        <w:t>GTGCAGCCGTCTTCTGAAAACGACA</w:t>
      </w:r>
      <w:commentRangeEnd w:id="22"/>
      <w:r w:rsidR="003D1F52" w:rsidRPr="00C60E9E">
        <w:rPr>
          <w:rStyle w:val="a7"/>
          <w:rFonts w:ascii="宋体" w:eastAsia="宋体" w:hAnsi="宋体"/>
          <w:sz w:val="24"/>
          <w:szCs w:val="24"/>
        </w:rPr>
        <w:commentReference w:id="22"/>
      </w:r>
    </w:p>
    <w:sectPr w:rsidR="00B001FC" w:rsidRPr="00C60E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28T17:17:00Z" w:initials="XL">
    <w:p w14:paraId="0818B8D9" w14:textId="3DF4F437" w:rsidR="00D6773A" w:rsidRPr="00C60E9E" w:rsidRDefault="00D6773A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IRt_In1886 (-)</w:t>
      </w:r>
    </w:p>
  </w:comment>
  <w:comment w:id="1" w:author="Xinyue Li" w:date="2023-07-28T17:17:00Z" w:initials="XL">
    <w:p w14:paraId="7949B9A5" w14:textId="471CC4FA" w:rsidR="00D6773A" w:rsidRPr="00C60E9E" w:rsidRDefault="00D6773A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tniA (+)</w:t>
      </w:r>
    </w:p>
  </w:comment>
  <w:comment w:id="2" w:author="Xinyue Li" w:date="2023-07-28T17:18:00Z" w:initials="XL">
    <w:p w14:paraId="059FD6EE" w14:textId="67A75B2C" w:rsidR="00475D42" w:rsidRPr="00C60E9E" w:rsidRDefault="00475D42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tniB (+)</w:t>
      </w:r>
    </w:p>
  </w:comment>
  <w:comment w:id="3" w:author="Xinyue Li" w:date="2023-07-28T17:19:00Z" w:initials="XL">
    <w:p w14:paraId="5E065BEC" w14:textId="00E480C6" w:rsidR="00381421" w:rsidRPr="00C60E9E" w:rsidRDefault="00381421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tniQ (+)</w:t>
      </w:r>
    </w:p>
  </w:comment>
  <w:comment w:id="4" w:author="Xinyue Li" w:date="2023-07-28T17:19:00Z" w:initials="XL">
    <w:p w14:paraId="2B2157D5" w14:textId="152452BB" w:rsidR="00381421" w:rsidRPr="00C60E9E" w:rsidRDefault="00381421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Δres (-)</w:t>
      </w:r>
    </w:p>
  </w:comment>
  <w:comment w:id="5" w:author="Xinyue Li" w:date="2023-07-28T17:20:00Z" w:initials="XL">
    <w:p w14:paraId="306DD0FF" w14:textId="4BD4520D" w:rsidR="00A94812" w:rsidRPr="00C60E9E" w:rsidRDefault="00A94812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tnpR (+)</w:t>
      </w:r>
    </w:p>
  </w:comment>
  <w:comment w:id="6" w:author="Xinyue Li" w:date="2023-07-28T17:22:00Z" w:initials="XL">
    <w:p w14:paraId="4B8BAF89" w14:textId="45867FD0" w:rsidR="00BB7500" w:rsidRPr="00C60E9E" w:rsidRDefault="00BB7500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strA (+)</w:t>
      </w:r>
    </w:p>
  </w:comment>
  <w:comment w:id="7" w:author="Xinyue Li" w:date="2023-07-28T17:22:00Z" w:initials="XL">
    <w:p w14:paraId="04928EC3" w14:textId="4B4F8BCE" w:rsidR="00627A6D" w:rsidRPr="00C60E9E" w:rsidRDefault="00627A6D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strB (+)</w:t>
      </w:r>
    </w:p>
  </w:comment>
  <w:comment w:id="8" w:author="Xinyue Li" w:date="2023-07-28T17:28:00Z" w:initials="XL">
    <w:p w14:paraId="6C2FB901" w14:textId="4AFB8CF5" w:rsidR="00D8121F" w:rsidRPr="00C60E9E" w:rsidRDefault="00D8121F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IRR_Tn5393c (+)</w:t>
      </w:r>
    </w:p>
  </w:comment>
  <w:comment w:id="9" w:author="Xinyue Li" w:date="2023-07-28T17:29:00Z" w:initials="XL">
    <w:p w14:paraId="55B28A03" w14:textId="5BF78166" w:rsidR="00AB660A" w:rsidRPr="00C60E9E" w:rsidRDefault="00AB660A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aacC2 (+)</w:t>
      </w:r>
    </w:p>
  </w:comment>
  <w:comment w:id="10" w:author="Xinyue Li" w:date="2023-07-28T17:30:00Z" w:initials="XL">
    <w:p w14:paraId="6E2C6F79" w14:textId="7739A11D" w:rsidR="00CC27E3" w:rsidRPr="00C60E9E" w:rsidRDefault="00CC27E3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tmrB (+)</w:t>
      </w:r>
    </w:p>
  </w:comment>
  <w:comment w:id="11" w:author="Xinyue Li" w:date="2023-07-28T17:32:00Z" w:initials="XL">
    <w:p w14:paraId="3245A8B0" w14:textId="71FB4ECE" w:rsidR="001C4159" w:rsidRPr="00C60E9E" w:rsidRDefault="001C4159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ISCfr1 (+)</w:t>
      </w:r>
    </w:p>
  </w:comment>
  <w:comment w:id="12" w:author="Xinyue Li" w:date="2023-07-28T17:33:00Z" w:initials="XL">
    <w:p w14:paraId="4F77C950" w14:textId="74E6F2B2" w:rsidR="00694052" w:rsidRPr="00C60E9E" w:rsidRDefault="00694052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ΔtniR (+)</w:t>
      </w:r>
    </w:p>
  </w:comment>
  <w:comment w:id="13" w:author="Xinyue Li" w:date="2023-07-28T17:35:00Z" w:initials="XL">
    <w:p w14:paraId="12D087B0" w14:textId="2EEE43D2" w:rsidR="00E441FC" w:rsidRPr="00C60E9E" w:rsidRDefault="00E441FC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attC_aacA4' (-)</w:t>
      </w:r>
    </w:p>
  </w:comment>
  <w:comment w:id="14" w:author="Xinyue Li" w:date="2023-07-28T17:36:00Z" w:initials="XL">
    <w:p w14:paraId="6D1DC506" w14:textId="23BE6EC0" w:rsidR="00560810" w:rsidRPr="00C60E9E" w:rsidRDefault="00560810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aacA4' (-)</w:t>
      </w:r>
    </w:p>
  </w:comment>
  <w:comment w:id="15" w:author="Xinyue Li" w:date="2023-07-28T17:36:00Z" w:initials="XL">
    <w:p w14:paraId="2AE64974" w14:textId="3B902E61" w:rsidR="004F3BD2" w:rsidRPr="00C60E9E" w:rsidRDefault="004F3BD2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attC_blaIMP-1 (-)</w:t>
      </w:r>
    </w:p>
  </w:comment>
  <w:comment w:id="16" w:author="Xinyue Li" w:date="2023-07-28T17:37:00Z" w:initials="XL">
    <w:p w14:paraId="01E53121" w14:textId="20B0B431" w:rsidR="00F139B1" w:rsidRPr="00C60E9E" w:rsidRDefault="00F139B1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blaIMP-1 (-)</w:t>
      </w:r>
    </w:p>
  </w:comment>
  <w:comment w:id="17" w:author="Xinyue Li" w:date="2023-07-28T17:37:00Z" w:initials="XL">
    <w:p w14:paraId="1DE0FD39" w14:textId="138C726A" w:rsidR="006143B8" w:rsidRPr="00C60E9E" w:rsidRDefault="006143B8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attI1 (-)</w:t>
      </w:r>
    </w:p>
  </w:comment>
  <w:comment w:id="19" w:author="Xinyue Li" w:date="2023-07-28T17:38:00Z" w:initials="XL">
    <w:p w14:paraId="38DD6EEC" w14:textId="098848A1" w:rsidR="00C848D7" w:rsidRPr="00C60E9E" w:rsidRDefault="00C848D7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-10 region of PcW (-)</w:t>
      </w:r>
    </w:p>
  </w:comment>
  <w:comment w:id="20" w:author="Xinyue Li" w:date="2023-07-28T17:37:00Z" w:initials="XL">
    <w:p w14:paraId="1B9702ED" w14:textId="5E149902" w:rsidR="00C848D7" w:rsidRPr="00C60E9E" w:rsidRDefault="00C848D7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PcW (-)</w:t>
      </w:r>
    </w:p>
  </w:comment>
  <w:comment w:id="21" w:author="Xinyue Li" w:date="2023-07-28T17:38:00Z" w:initials="XL">
    <w:p w14:paraId="292F61A1" w14:textId="2BED1D42" w:rsidR="00C848D7" w:rsidRPr="00C60E9E" w:rsidRDefault="00C848D7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-35 region of PcW (-)</w:t>
      </w:r>
    </w:p>
  </w:comment>
  <w:comment w:id="18" w:author="Xinyue Li" w:date="2023-07-28T17:39:00Z" w:initials="XL">
    <w:p w14:paraId="2247D458" w14:textId="322217C0" w:rsidR="000E4D1D" w:rsidRPr="00C60E9E" w:rsidRDefault="000E4D1D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intI1 (+)</w:t>
      </w:r>
    </w:p>
  </w:comment>
  <w:comment w:id="22" w:author="Xinyue Li" w:date="2023-07-28T17:39:00Z" w:initials="XL">
    <w:p w14:paraId="4DA11606" w14:textId="1F055ED3" w:rsidR="003D1F52" w:rsidRPr="00C60E9E" w:rsidRDefault="003D1F52">
      <w:pPr>
        <w:pStyle w:val="a8"/>
        <w:rPr>
          <w:rFonts w:ascii="Times New Roman" w:hAnsi="Times New Roman" w:cs="Times New Roman"/>
        </w:rPr>
      </w:pPr>
      <w:r w:rsidRPr="00C60E9E">
        <w:rPr>
          <w:rStyle w:val="a7"/>
          <w:rFonts w:ascii="Times New Roman" w:hAnsi="Times New Roman" w:cs="Times New Roman"/>
        </w:rPr>
        <w:annotationRef/>
      </w:r>
      <w:r w:rsidRPr="00C60E9E">
        <w:rPr>
          <w:rFonts w:ascii="Times New Roman" w:hAnsi="Times New Roman" w:cs="Times New Roman"/>
        </w:rPr>
        <w:t>IRi_In1886 (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818B8D9" w15:done="0"/>
  <w15:commentEx w15:paraId="7949B9A5" w15:done="0"/>
  <w15:commentEx w15:paraId="059FD6EE" w15:done="0"/>
  <w15:commentEx w15:paraId="5E065BEC" w15:done="0"/>
  <w15:commentEx w15:paraId="2B2157D5" w15:done="0"/>
  <w15:commentEx w15:paraId="306DD0FF" w15:done="0"/>
  <w15:commentEx w15:paraId="4B8BAF89" w15:done="0"/>
  <w15:commentEx w15:paraId="04928EC3" w15:done="0"/>
  <w15:commentEx w15:paraId="6C2FB901" w15:done="0"/>
  <w15:commentEx w15:paraId="55B28A03" w15:done="0"/>
  <w15:commentEx w15:paraId="6E2C6F79" w15:done="0"/>
  <w15:commentEx w15:paraId="3245A8B0" w15:done="0"/>
  <w15:commentEx w15:paraId="4F77C950" w15:done="0"/>
  <w15:commentEx w15:paraId="12D087B0" w15:done="0"/>
  <w15:commentEx w15:paraId="6D1DC506" w15:done="0"/>
  <w15:commentEx w15:paraId="2AE64974" w15:done="0"/>
  <w15:commentEx w15:paraId="01E53121" w15:done="0"/>
  <w15:commentEx w15:paraId="1DE0FD39" w15:done="0"/>
  <w15:commentEx w15:paraId="38DD6EEC" w15:done="0"/>
  <w15:commentEx w15:paraId="1B9702ED" w15:done="0"/>
  <w15:commentEx w15:paraId="292F61A1" w15:done="0"/>
  <w15:commentEx w15:paraId="2247D458" w15:done="0"/>
  <w15:commentEx w15:paraId="4DA1160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E7696" w16cex:dateUtc="2023-07-28T09:17:00Z"/>
  <w16cex:commentExtensible w16cex:durableId="286E76C7" w16cex:dateUtc="2023-07-28T09:17:00Z"/>
  <w16cex:commentExtensible w16cex:durableId="286E76ED" w16cex:dateUtc="2023-07-28T09:18:00Z"/>
  <w16cex:commentExtensible w16cex:durableId="286E771A" w16cex:dateUtc="2023-07-28T09:19:00Z"/>
  <w16cex:commentExtensible w16cex:durableId="286E7734" w16cex:dateUtc="2023-07-28T09:19:00Z"/>
  <w16cex:commentExtensible w16cex:durableId="286E7772" w16cex:dateUtc="2023-07-28T09:20:00Z"/>
  <w16cex:commentExtensible w16cex:durableId="286E77BC" w16cex:dateUtc="2023-07-28T09:22:00Z"/>
  <w16cex:commentExtensible w16cex:durableId="286E77E0" w16cex:dateUtc="2023-07-28T09:22:00Z"/>
  <w16cex:commentExtensible w16cex:durableId="286E7948" w16cex:dateUtc="2023-07-28T09:28:00Z"/>
  <w16cex:commentExtensible w16cex:durableId="286E7984" w16cex:dateUtc="2023-07-28T09:29:00Z"/>
  <w16cex:commentExtensible w16cex:durableId="286E79AA" w16cex:dateUtc="2023-07-28T09:30:00Z"/>
  <w16cex:commentExtensible w16cex:durableId="286E7A16" w16cex:dateUtc="2023-07-28T09:32:00Z"/>
  <w16cex:commentExtensible w16cex:durableId="286E7A68" w16cex:dateUtc="2023-07-28T09:33:00Z"/>
  <w16cex:commentExtensible w16cex:durableId="286E7ADA" w16cex:dateUtc="2023-07-28T09:35:00Z"/>
  <w16cex:commentExtensible w16cex:durableId="286E7B05" w16cex:dateUtc="2023-07-28T09:36:00Z"/>
  <w16cex:commentExtensible w16cex:durableId="286E7B1E" w16cex:dateUtc="2023-07-28T09:36:00Z"/>
  <w16cex:commentExtensible w16cex:durableId="286E7B41" w16cex:dateUtc="2023-07-28T09:37:00Z"/>
  <w16cex:commentExtensible w16cex:durableId="286E7B59" w16cex:dateUtc="2023-07-28T09:37:00Z"/>
  <w16cex:commentExtensible w16cex:durableId="286E7B8F" w16cex:dateUtc="2023-07-28T09:38:00Z"/>
  <w16cex:commentExtensible w16cex:durableId="286E7B71" w16cex:dateUtc="2023-07-28T09:37:00Z"/>
  <w16cex:commentExtensible w16cex:durableId="286E7B94" w16cex:dateUtc="2023-07-28T09:38:00Z"/>
  <w16cex:commentExtensible w16cex:durableId="286E7BC5" w16cex:dateUtc="2023-07-28T09:39:00Z"/>
  <w16cex:commentExtensible w16cex:durableId="286E7BE5" w16cex:dateUtc="2023-07-28T09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18B8D9" w16cid:durableId="286E7696"/>
  <w16cid:commentId w16cid:paraId="7949B9A5" w16cid:durableId="286E76C7"/>
  <w16cid:commentId w16cid:paraId="059FD6EE" w16cid:durableId="286E76ED"/>
  <w16cid:commentId w16cid:paraId="5E065BEC" w16cid:durableId="286E771A"/>
  <w16cid:commentId w16cid:paraId="2B2157D5" w16cid:durableId="286E7734"/>
  <w16cid:commentId w16cid:paraId="306DD0FF" w16cid:durableId="286E7772"/>
  <w16cid:commentId w16cid:paraId="4B8BAF89" w16cid:durableId="286E77BC"/>
  <w16cid:commentId w16cid:paraId="04928EC3" w16cid:durableId="286E77E0"/>
  <w16cid:commentId w16cid:paraId="6C2FB901" w16cid:durableId="286E7948"/>
  <w16cid:commentId w16cid:paraId="55B28A03" w16cid:durableId="286E7984"/>
  <w16cid:commentId w16cid:paraId="6E2C6F79" w16cid:durableId="286E79AA"/>
  <w16cid:commentId w16cid:paraId="3245A8B0" w16cid:durableId="286E7A16"/>
  <w16cid:commentId w16cid:paraId="4F77C950" w16cid:durableId="286E7A68"/>
  <w16cid:commentId w16cid:paraId="12D087B0" w16cid:durableId="286E7ADA"/>
  <w16cid:commentId w16cid:paraId="6D1DC506" w16cid:durableId="286E7B05"/>
  <w16cid:commentId w16cid:paraId="2AE64974" w16cid:durableId="286E7B1E"/>
  <w16cid:commentId w16cid:paraId="01E53121" w16cid:durableId="286E7B41"/>
  <w16cid:commentId w16cid:paraId="1DE0FD39" w16cid:durableId="286E7B59"/>
  <w16cid:commentId w16cid:paraId="38DD6EEC" w16cid:durableId="286E7B8F"/>
  <w16cid:commentId w16cid:paraId="1B9702ED" w16cid:durableId="286E7B71"/>
  <w16cid:commentId w16cid:paraId="292F61A1" w16cid:durableId="286E7B94"/>
  <w16cid:commentId w16cid:paraId="2247D458" w16cid:durableId="286E7BC5"/>
  <w16cid:commentId w16cid:paraId="4DA11606" w16cid:durableId="286E7BE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5DAD4" w14:textId="77777777" w:rsidR="0059774B" w:rsidRDefault="0059774B" w:rsidP="009B5F17">
      <w:r>
        <w:separator/>
      </w:r>
    </w:p>
  </w:endnote>
  <w:endnote w:type="continuationSeparator" w:id="0">
    <w:p w14:paraId="50605FD5" w14:textId="77777777" w:rsidR="0059774B" w:rsidRDefault="0059774B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7D404" w14:textId="77777777" w:rsidR="0059774B" w:rsidRDefault="0059774B" w:rsidP="009B5F17">
      <w:r>
        <w:separator/>
      </w:r>
    </w:p>
  </w:footnote>
  <w:footnote w:type="continuationSeparator" w:id="0">
    <w:p w14:paraId="21DE5232" w14:textId="77777777" w:rsidR="0059774B" w:rsidRDefault="0059774B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vNaAIXSNBEsAAAA"/>
  </w:docVars>
  <w:rsids>
    <w:rsidRoot w:val="0016137F"/>
    <w:rsid w:val="00015247"/>
    <w:rsid w:val="00027F00"/>
    <w:rsid w:val="0005060C"/>
    <w:rsid w:val="000A5833"/>
    <w:rsid w:val="000E4D1D"/>
    <w:rsid w:val="00141CF0"/>
    <w:rsid w:val="0016137F"/>
    <w:rsid w:val="001C092E"/>
    <w:rsid w:val="001C4159"/>
    <w:rsid w:val="001F3506"/>
    <w:rsid w:val="00231EF1"/>
    <w:rsid w:val="002349C1"/>
    <w:rsid w:val="00247A84"/>
    <w:rsid w:val="0026516F"/>
    <w:rsid w:val="00297E6E"/>
    <w:rsid w:val="002D6ABE"/>
    <w:rsid w:val="002E7473"/>
    <w:rsid w:val="00300173"/>
    <w:rsid w:val="003335EB"/>
    <w:rsid w:val="00381421"/>
    <w:rsid w:val="00393AE4"/>
    <w:rsid w:val="00396FB2"/>
    <w:rsid w:val="003D1F52"/>
    <w:rsid w:val="00471094"/>
    <w:rsid w:val="00475D42"/>
    <w:rsid w:val="004947E8"/>
    <w:rsid w:val="004F3BD2"/>
    <w:rsid w:val="00523646"/>
    <w:rsid w:val="005370C6"/>
    <w:rsid w:val="00560810"/>
    <w:rsid w:val="0059774B"/>
    <w:rsid w:val="005B7213"/>
    <w:rsid w:val="00613A08"/>
    <w:rsid w:val="006143B8"/>
    <w:rsid w:val="00627A6D"/>
    <w:rsid w:val="00640086"/>
    <w:rsid w:val="0064199D"/>
    <w:rsid w:val="006632D1"/>
    <w:rsid w:val="00694052"/>
    <w:rsid w:val="006A7D2D"/>
    <w:rsid w:val="006B0408"/>
    <w:rsid w:val="006C2F52"/>
    <w:rsid w:val="007A3F16"/>
    <w:rsid w:val="007C0094"/>
    <w:rsid w:val="007D3A3A"/>
    <w:rsid w:val="007D7839"/>
    <w:rsid w:val="007E4997"/>
    <w:rsid w:val="0081595D"/>
    <w:rsid w:val="00914DBD"/>
    <w:rsid w:val="00926EB3"/>
    <w:rsid w:val="009957C8"/>
    <w:rsid w:val="009B059C"/>
    <w:rsid w:val="009B5F17"/>
    <w:rsid w:val="00A270BC"/>
    <w:rsid w:val="00A94812"/>
    <w:rsid w:val="00AB660A"/>
    <w:rsid w:val="00AD4D7A"/>
    <w:rsid w:val="00AE069A"/>
    <w:rsid w:val="00B001FC"/>
    <w:rsid w:val="00B22E30"/>
    <w:rsid w:val="00B478E4"/>
    <w:rsid w:val="00B5476C"/>
    <w:rsid w:val="00B74A68"/>
    <w:rsid w:val="00BB1BCE"/>
    <w:rsid w:val="00BB7500"/>
    <w:rsid w:val="00BC17CB"/>
    <w:rsid w:val="00BD1D6C"/>
    <w:rsid w:val="00BE6A95"/>
    <w:rsid w:val="00C1179E"/>
    <w:rsid w:val="00C60E9E"/>
    <w:rsid w:val="00C6709C"/>
    <w:rsid w:val="00C848D7"/>
    <w:rsid w:val="00CA2042"/>
    <w:rsid w:val="00CC27E3"/>
    <w:rsid w:val="00CF10BE"/>
    <w:rsid w:val="00D16B40"/>
    <w:rsid w:val="00D61D84"/>
    <w:rsid w:val="00D6773A"/>
    <w:rsid w:val="00D70B67"/>
    <w:rsid w:val="00D8121F"/>
    <w:rsid w:val="00D85913"/>
    <w:rsid w:val="00D86C76"/>
    <w:rsid w:val="00D96B93"/>
    <w:rsid w:val="00DB3024"/>
    <w:rsid w:val="00DD0B90"/>
    <w:rsid w:val="00E441FC"/>
    <w:rsid w:val="00E55106"/>
    <w:rsid w:val="00E92F38"/>
    <w:rsid w:val="00E97A10"/>
    <w:rsid w:val="00F139B1"/>
    <w:rsid w:val="00F37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6</Pages>
  <Words>2418</Words>
  <Characters>13783</Characters>
  <Application>Microsoft Office Word</Application>
  <DocSecurity>0</DocSecurity>
  <Lines>114</Lines>
  <Paragraphs>32</Paragraphs>
  <ScaleCrop>false</ScaleCrop>
  <Company/>
  <LinksUpToDate>false</LinksUpToDate>
  <CharactersWithSpaces>1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84</cp:revision>
  <dcterms:created xsi:type="dcterms:W3CDTF">2023-07-05T07:35:00Z</dcterms:created>
  <dcterms:modified xsi:type="dcterms:W3CDTF">2023-08-09T00:36:00Z</dcterms:modified>
</cp:coreProperties>
</file>